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ทคโนโลยีสิ่งอำนวยความสะดวกทางการศึกษาสำหรับผู้พิการ</w:t>
      </w:r>
      <w:r>
        <w:t xml:space="preserve"> </w:t>
      </w:r>
      <w:r>
        <w:t xml:space="preserve">(เช้า)</w:t>
      </w:r>
      <w:r>
        <w:t xml:space="preserve"> </w:t>
      </w:r>
      <w:r>
        <w:t xml:space="preserve">130766</w:t>
      </w:r>
    </w:p>
    <w:p>
      <w:pPr>
        <w:pStyle w:val="Date"/>
      </w:pPr>
      <w:r>
        <w:t xml:space="preserve">วันพฤหัสบดีที่</w:t>
      </w:r>
      <w:r>
        <w:t xml:space="preserve"> </w:t>
      </w:r>
      <w:r>
        <w:t xml:space="preserve">13</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ถ้าอย่างนั้นวันนี้ก็เรียนเลยนะคะ สายแล้วเดี๋ยวพี่ล่างจะรอนานด้วยเอาวันนี้เราจะมาพูดถึงข้อดีข้อเสียของพวกสื่อบริการสิ่งอำนวยความสะดวกอุปกรณ์ก็เทคโนโลยีต่าง ๆ นะคะ ในการสนับสนุน ในการช่วยในการเรียนของพวกเรานะคะ จะมาดู ว่าจากที่เราเรียนสัปดาห์ก่อนค่ะ เดี๋ยวทีนี้ เดี๋ยวจะให้นักศึกษาลองทบทวนดูว่าสิ่งต่าง ๆ เรานั้นน่ะค่ะ ช่วยอะไรในการเรียนของนักศึกษาบ้างนะคะ นะคะ มีข้อดีอย่างไรมีข้อเสียอย่างไรนะคะ อาจจะนึกถึงภาพเหตุการณ์ความเป็นจริงด้วยก็ได้นะคะ อย่างเช่น การใช้เครื่องคอมพิวเตอร์ของ iOS ของเครื่อง Mac น่ะค่ะ มันมีปัญหาไหม ในการใช้ในการเรียน หรือว่าเป็นข้อดีอย่างเดียว เป็นข้อดีอย่างเดียว หรือมีข้อเสียด้วยนะคะ หรืออุปกรณ์อื่น ๆ ที่เราเคยมีประสบการณ์ใช้มันมานะคะ รวมทั้งดินสอปากกาต่าง ๆ ก็นับว่าเป็นสื่ออุปกรณ์ที่ช่วยสนับสนุนการเรียนของเรานะคะ แล้วก็อีกพวกหนึ่ง ก็จะเป็นพวกโปรแกรม พวกทางด้านเทคโนโลยี ก็อย่างเช่น ของอาจารย์ใช้ Canva เข้ามาช่วย เพราะว่าหานักศึกษาหูหนวก ก็จะดูข้อความไปด้วยนะคะ ถ้าสมมติว่าอาจารย์บรรยายอย่างเดียว นักศึกษาอาจจะไม่เข้าใจ หรือบางครั้งมีล่ามอยู่แต่ก็บางครั้งก็ดูล่ามไม่ทันอย่างนี้ค่ะ อ่านภาษามือไม่ทัน เพราะว่าภาษามือมันเป็นภาพต่อเนื่องไม่ใช่ภาพนิ่ง บางครั้งก็ที่ผ่านไปแล้วหูหนวกอาจไม่เห็น ก็สามารถมองเห็นข้อความที่โชว์เป็นสไลด์โชว์ได้นะคะ หรือบางที อย่างเช่น นักศึกษาตาบอด หรือบกพร่องทางการเห็นอย่างนี้ค่ะ เทคโนโลยีก็มาช่วยขยาย ขยายในส่วนที่มองไม่ชัด หรือแม้กระทั่งนักศึกษาปกติด้วยอาจจะอยู่หลังห้องอย่างนี้ค่ะ ก็จะช่วยซูม ซูมหน้าจอให้เห็นได้ชัดนะคะ เดี๋ยวเรามาพูดคุยกับนะ ว่า เดี๋ยวจะถามนักศึกษา ว่าทำไมนักศึกษาถึงเลือกมาเรียนมหาวิทยาลัยราชภัฏสกลนคร เดี๋ยวถามเป็นรายบุคคลก็แล้วกัน เดี๋ยวให้นักศึกษาหูหนวกเปิด เปิดโปรแกรม NDI ค่ะ ที่ให้พี่ล่ามมองเห็น จะได้ช่วยสื่อสารกับน้อง ๆ ได้นะคะ ทุกคนเปิดโปรแกรมนะคะ เดี๋ยวจะถามทุกคนนะคะ เป็นรายบุคคล เพราะทุกคนจะได้มีส่วนร่วมในการเรียนนะ ไม่ใช่ให้อาจารย์บรรยายอย่างเดียวนะคะ ก็จะได้ทดสอบจะได้รู้ด้วย ว่านักศึกษาถ้าได้แสดงความคิดเห็นนี่ ก็จะรู้ว่านักศึกษามีความเข้าใจความรู้นะคะ ถาม ถามสองหนุ่มเลย ถามพายุ พายุ ถามพายุครับ ทำไมถึงเลือกมาเรียนที่มหาวิทยาลัยราชภัฏสกลนครครับ เปิดกล้องให้พี่ล่ามห็นด้วยนะคะ นักศึกษาหูหนวก เปิดกล้องด้วยนะคะ พี่ล่ามมองไม่เห็นนะ เปิดกล้องอบ เปิดกล้องค่ะ พี่ล่ามมองเห็นนักศึกษาแล้วใช่ไหมคะ</w:t>
      </w:r>
    </w:p>
    <w:p>
      <w:pPr>
        <w:pStyle w:val="BodyText"/>
      </w:pPr>
      <w:r>
        <w:t xml:space="preserve">(ล่าม) ไม่เห็นหน้าค่ะ จอมันไม่ขึ้นค่ะ</w:t>
      </w:r>
    </w:p>
    <w:p>
      <w:pPr>
        <w:pStyle w:val="BodyText"/>
      </w:pPr>
      <w:r>
        <w:t xml:space="preserve">(ล่าม) จอนักศึกษาไม่ขึ้นเลยค่ะ เดี๋ยวให้นักศึกษาเปิดโปรแกรมอีกตัวค่ะ ได้ไหมล่ะ เดี๋ยวต้องให้อาจารย์เลือกด้วยนะคะ เบอร์ 10 ค่ะ เครื่องเบอร์ 10 ค่ะ เบอร์ 10 โอเค</w:t>
      </w:r>
    </w:p>
    <w:p>
      <w:pPr>
        <w:pStyle w:val="BodyText"/>
      </w:pPr>
      <w:r>
        <w:t xml:space="preserve">(ล่าม) เห็นนักศึกษาแล้วค่ะ</w:t>
      </w:r>
    </w:p>
    <w:p>
      <w:pPr>
        <w:pStyle w:val="BodyText"/>
      </w:pPr>
      <w:r>
        <w:t xml:space="preserve">(อาจารย์ภาวิณี) พายุตอบคำถามเลยนะคะ ทำไมพายุถึงเลือกมาเรียนมหาวิทยาลัยราชภัฏสกลนครครับ</w:t>
      </w:r>
    </w:p>
    <w:p>
      <w:pPr>
        <w:pStyle w:val="BodyText"/>
      </w:pPr>
      <w:r>
        <w:t xml:space="preserve">(ล่าม) เพราะว่ามีการสนับสนุนให้เรียนฟรีครับ แล้วก็เป็นสาขาวิชาที่ผมชอบครับ</w:t>
      </w:r>
    </w:p>
    <w:p>
      <w:pPr>
        <w:pStyle w:val="BodyText"/>
      </w:pPr>
      <w:r>
        <w:t xml:space="preserve">(อาจารย์ภาวิณี) มีเจ้าหน้าที่หรือว่าบุคลากร ของมหาวิทยาลัยไปแนะแนวไหมครับ</w:t>
      </w:r>
    </w:p>
    <w:p>
      <w:pPr>
        <w:pStyle w:val="BodyText"/>
      </w:pPr>
      <w:r>
        <w:t xml:space="preserve">(ล่าม) มีครับ มีไปแนะแนวครับ</w:t>
      </w:r>
    </w:p>
    <w:p>
      <w:pPr>
        <w:pStyle w:val="BodyText"/>
      </w:pPr>
      <w:r>
        <w:t xml:space="preserve">(อาจารย์ภาวิณี) มีเล่าแนะแนวอะไร จำได้ไหมครับ</w:t>
      </w:r>
    </w:p>
    <w:p>
      <w:pPr>
        <w:pStyle w:val="BodyText"/>
      </w:pPr>
      <w:r>
        <w:t xml:space="preserve">(ล่าม) ครับ จำได้ครับ ก็อาจจะมีลืมบ้างครับ ก็เหมือนแนะแนวว่ามีสาขาอะไรกับ้าง สอนอย่างไร จะมีเรื่องของการสอนของสาขาการทำอาหารด้วยครับ</w:t>
      </w:r>
    </w:p>
    <w:p>
      <w:pPr>
        <w:pStyle w:val="BodyText"/>
      </w:pPr>
      <w:r>
        <w:t xml:space="preserve">(อาจารย์ภาวิณี) โอเคครับ ขอบคุณพายุมากครับ ต่อก็ไปครับ ธนภัทรครับ ถามธนภัทรทำไมถึงเลือกมาเรียนราชภัฏสกลนครครับ เดี๋ยวรอ รอ รอเดี๋ยวรอเจ้าหน้าที่เปิด เปิดกล้องต่อสัญญาณให้กับธนภัทรอยู่นะคะ</w:t>
      </w:r>
    </w:p>
    <w:p>
      <w:pPr>
        <w:pStyle w:val="BodyText"/>
      </w:pPr>
      <w:r>
        <w:t xml:space="preserve">(ล่าม) ค่ะ เห็นแล้วค่ะ</w:t>
      </w:r>
    </w:p>
    <w:p>
      <w:pPr>
        <w:pStyle w:val="BodyText"/>
      </w:pPr>
      <w:r>
        <w:t xml:space="preserve">(อาจารย์ภาวิณี) โอเคค่ะ ธนพัฒน์ทำไมถึงมาเรียนที่นี่ครับ</w:t>
      </w:r>
    </w:p>
    <w:p>
      <w:pPr>
        <w:pStyle w:val="BodyText"/>
      </w:pPr>
      <w:r>
        <w:t xml:space="preserve">(ล่าม) ผมอยากมาเรียนที่นี่ เพราะว่าอยากจะมาเรียนรู้เรื่องของระบบ AI ระบบอาจสมองกล หรือว่าคอมพิวเตอร์ครับ</w:t>
      </w:r>
    </w:p>
    <w:p>
      <w:pPr>
        <w:pStyle w:val="BodyText"/>
      </w:pPr>
      <w:r>
        <w:t xml:space="preserve">(อาจารย์ภาวิณี) อ๋อ อันนี้ได้รับการแนะแนวไหมครับ ได้รับการแนะแนวให้มาเรียนไหมครับ</w:t>
      </w:r>
    </w:p>
    <w:p>
      <w:pPr>
        <w:pStyle w:val="BodyText"/>
      </w:pPr>
      <w:r>
        <w:t xml:space="preserve">(ล่าม) มีครับ มีการแนะแนวมีเป็นรุ่นพี่น่ะครับ แล้วก็มี DSS มาแนะนำให้ครับ</w:t>
      </w:r>
    </w:p>
    <w:p>
      <w:pPr>
        <w:pStyle w:val="BodyText"/>
      </w:pPr>
      <w:r>
        <w:t xml:space="preserve">(อาจารย์ภาวิณี) สนใจเกี่ยวกับพวก AI เกี่ยวกับคอมพิวเตอร์ใช่ไหมคะ แล้วทีนี้ได้รับรับสนับสนุนเกี่ยวกับการเรียน AI หรือเกี่ยวกับการเรียนคอมพิวเตอร์ไหมครับ มีได้รับอะไรบ้างไหมครับ หรือบริการ ที่ช่วยให้ธนพัฒน์เรียนน่ะครับ ก็มีโปรแกรม ไม่ว่าจะเป็นพวกต่าง ๆ PowerPoint นี้ครับ แล้วก็โปรแกรมที่ใช้เรียนมีโปรแกรมหลายโปรแกรมมากเลยที่เราใช้เรียนครับ</w:t>
      </w:r>
    </w:p>
    <w:p>
      <w:pPr>
        <w:pStyle w:val="BodyText"/>
      </w:pPr>
      <w:r>
        <w:t xml:space="preserve">(อาจารย์ภาวิณี) ขอบคุณครับ ธนพัฒน์ต่อไปอบค่ะ เบอร์ 8 พี่อุ่ย อบจบจากโรงเรียนอะไรคะ อบ คว่ำหน้ากล้องลงให้มองเห็นมือด้วยนะคะ พี่ล่ามมองไม่เห็นมือคอมันได้อยู่ สุดแล้ว อบขยับเก้าอี้ขึ้นลูก ยกเก้าอี้ขึ้น ยกเก้าอี้ขึ้น พี่ล่ามจะได้เห็นมือนะ อบมาจากโรงเรียนอะไรคะ</w:t>
      </w:r>
    </w:p>
    <w:p>
      <w:pPr>
        <w:pStyle w:val="BodyText"/>
      </w:pPr>
      <w:r>
        <w:t xml:space="preserve">(ล่าม) มุกดาหารค่ะ</w:t>
      </w:r>
    </w:p>
    <w:p>
      <w:pPr>
        <w:pStyle w:val="BodyText"/>
      </w:pPr>
      <w:r>
        <w:t xml:space="preserve">(อาจารย์ภาวิณี) โรงเรียนปกติเหรอคะ หูดีเหรอคะ</w:t>
      </w:r>
    </w:p>
    <w:p>
      <w:pPr>
        <w:pStyle w:val="BodyText"/>
      </w:pPr>
      <w:r>
        <w:t xml:space="preserve">(ล่าม) โรงเรียนโสตศึกษาจังหวัดมุกดาหารค่ะ</w:t>
      </w:r>
    </w:p>
    <w:p>
      <w:pPr>
        <w:pStyle w:val="BodyText"/>
      </w:pPr>
      <w:r>
        <w:t xml:space="preserve">(อาจารย์ภาวิณี) มีใครแนะแนะนำมุก แนะนำอบให้มาเรียนอยู่ที่ราชภัฏสกลนครไหมคะ</w:t>
      </w:r>
    </w:p>
    <w:p>
      <w:pPr>
        <w:pStyle w:val="BodyText"/>
      </w:pPr>
      <w:r>
        <w:t xml:space="preserve">(ล่าม) มีครับ มีค่ะ มี เขาก็จะมี ว่ามาแนะแนว ว่าเราสนใจมหาลัยไหม เป็น ๆ อาจารย์จากราชภัฏสกลนคร หรือว่าเป็นรุ่นพี่หรือว่าเป็นคุณครูที่โรงเรียนโสตศึกษามุกคะ</w:t>
      </w:r>
    </w:p>
    <w:p>
      <w:pPr>
        <w:pStyle w:val="BodyText"/>
      </w:pPr>
      <w:r>
        <w:t xml:space="preserve">(ล่าม) เป็นรุ่นพี่ค่ะ เป็นรุ่นพี่ที่เรียนมหาลัยราชภัฏฯ นี้ค่ะ</w:t>
      </w:r>
    </w:p>
    <w:p>
      <w:pPr>
        <w:pStyle w:val="BodyText"/>
      </w:pPr>
      <w:r>
        <w:t xml:space="preserve">(อาจารย์ภาวิณี) เป็นรุ่นพี่ที่จบจากโรงเรียนโสต มุกดาใช่ไหมคะ</w:t>
      </w:r>
    </w:p>
    <w:p>
      <w:pPr>
        <w:pStyle w:val="BodyText"/>
      </w:pPr>
      <w:r>
        <w:t xml:space="preserve">(ล่าม) อ๋อเขาเรียนโสตอุดรค่ะ อาจจะจำไม่ได้ค่ะ แต่น่าจะอุดดอนค่ะ</w:t>
      </w:r>
    </w:p>
    <w:p>
      <w:pPr>
        <w:pStyle w:val="BodyText"/>
      </w:pPr>
      <w:r>
        <w:t xml:space="preserve">(อาจารย์ภาวิณี) แล้วอบมาเรียนที่นี่ล่ะค่ะ ทำไมถึงมาเรียนที่นี่คะ ทำไมถึงเลือกมาเรียนที่ราชภัฏสกลนครคะ</w:t>
      </w:r>
    </w:p>
    <w:p>
      <w:pPr>
        <w:pStyle w:val="BodyText"/>
      </w:pPr>
      <w:r>
        <w:t xml:space="preserve">(ล่าม) จริง ๆ ก็มีของมาอุบลน่ะค่ะ ที่เราน่ะ แบบว่าตอนนั้นเลือกอยู่น่ะค่ะ แต่ทีนี้เราเราก็การตัดสินใจเลือกที่ราชภัฏสกลนคร ไม่ได้มีแรงจูงใจหรอกเพราะอยู่ใกล้บ้านหรือว่าเพราะพี่แนะนำหรือเพราะมีการช่วยเหลือสนับสนุนกลุ่มพิการ มีไหม</w:t>
      </w:r>
    </w:p>
    <w:p>
      <w:pPr>
        <w:pStyle w:val="BodyText"/>
      </w:pPr>
      <w:r>
        <w:t xml:space="preserve">(ล่าม) ก็รู้สึกว่า อ๋อพอดีว่าตอนนั้นของราชภัฏอุบลราชธานีรับสมัครเต็มแล้วค่ะ ทีนี้ก็เลยราชภัฏสกลนครก็ยังเปิดรับอยู่ เราก็เลยสนใจที่จะมาสมัคร แล้วก็สมัครเข้าเรียนที่นี่</w:t>
      </w:r>
    </w:p>
    <w:p>
      <w:pPr>
        <w:pStyle w:val="BodyText"/>
      </w:pPr>
      <w:r>
        <w:t xml:space="preserve">(อาจารย์ภาวิณี) ไม่ได้มี Plan ไว้รอนะ แล้วก็เลยถามต่อ ว่ามาเรียนที่นี่ ได้รับบริการสนับสนุน สื่อ อุปกรณ์ช่วยเหลือในการเรียนบ้างไหม</w:t>
      </w:r>
    </w:p>
    <w:p>
      <w:pPr>
        <w:pStyle w:val="BodyText"/>
      </w:pPr>
      <w:r>
        <w:t xml:space="preserve">(ล่าม) ก็มีคอมพิวเตอร์ค่ะ มีพวก AI มีพวกเทคโนโลยีที่มาช่วยเหลือในการเรียน มีอุปกรณ์การเรียนครบค่ะ มีโปรแกรม ก็จะเป็นพวก Powerpoint หรือเป็นพวกMicrosoft Office ค่ะ</w:t>
      </w:r>
    </w:p>
    <w:p>
      <w:pPr>
        <w:pStyle w:val="BodyText"/>
      </w:pPr>
      <w:r>
        <w:t xml:space="preserve">(อาจารย์ภาวิณี) อ๋อ โอเค อ่านแล้วมีความรู้สึกว่ามีปัญหาอุปสรรคในการเรียนไหมคะ ก็เรื่องของจะแบบ เรียนค่อนข้างจะเรียนยากนิดหนึ่งค่ะ</w:t>
      </w:r>
    </w:p>
    <w:p>
      <w:pPr>
        <w:pStyle w:val="BodyText"/>
      </w:pPr>
      <w:r>
        <w:t xml:space="preserve">(อาจารย์ภาวิณี) โอเคค่ะ ขอบคุณอบค่ะ ต่อไป ตาฟ้าค่ะ ฟ้าเบอร์คอมพิวเตอร์ 13 ค่ะ</w:t>
      </w:r>
    </w:p>
    <w:p>
      <w:pPr>
        <w:pStyle w:val="BodyText"/>
      </w:pPr>
      <w:r>
        <w:t xml:space="preserve">(ล่าม) น้องมานั่งนี่เดี๋ยว ว่าอย่างไร</w:t>
      </w:r>
    </w:p>
    <w:p>
      <w:pPr>
        <w:pStyle w:val="BodyText"/>
      </w:pPr>
      <w:r>
        <w:t xml:space="preserve">(อาจารย์ภาวิณี) ตาฟ้า ตาฟ้าก็มีรุ่นพี่มาเรียนก่อนหน้านั้นนะ เป็นพี่สาวนะคะ เรียนนวัตกรรมและคอมพิวเตอร์ ก็เลยอยากถามตาฟ้าว่าพี่สาวได้แนะนำให้มาเรียนที่นี่ด้วยไหมคะ</w:t>
      </w:r>
    </w:p>
    <w:p>
      <w:pPr>
        <w:pStyle w:val="BodyText"/>
      </w:pPr>
      <w:r>
        <w:t xml:space="preserve">(ล่าม) ใช่ค่ะ แนะนำค่ะ</w:t>
      </w:r>
    </w:p>
    <w:p>
      <w:pPr>
        <w:pStyle w:val="BodyText"/>
      </w:pPr>
      <w:r>
        <w:t xml:space="preserve">(อาจารย์ภาวิณี) มีเล่าถึงอะไรบ้าง มีไหมเอ่ย การสนับสนุนการบริการในการเรียน</w:t>
      </w:r>
    </w:p>
    <w:p>
      <w:pPr>
        <w:pStyle w:val="BodyText"/>
      </w:pPr>
      <w:r>
        <w:t xml:space="preserve">(ล่าม) จริง ๆ แล้วน่ะค่ะ หนูอยากกลับไปเรียนที่วิทยาลัยราชสุดาค่ะ แต่ว่าถ้าเราสมัครมันจะตรงกับรอบ 4 แล้ว เราสัมภาษณ์ไม่ผ่านค่ะ ทีนี้เราก็คิดว่าเราจะเรียนต่อที่ไหนดี พอดีพี่สาวน่ะค่ะ เขาก็เลยบอก ว่าที่นี่สนับสนุนนะของการเรียนฟรีนะ สกลนี่แล้วก็มีงบให้เราเรียนฟรี แล้วอุปกรณ์ต่าง ๆ แล้วก็มีบริการล่าม บริการสนับสนุนการศึกษา น่าจะครบ เราก็เลยโอเคสนใจแล้วก็มาสมัครที่ราชภัฏสกลค่ะ</w:t>
      </w:r>
    </w:p>
    <w:p>
      <w:pPr>
        <w:pStyle w:val="BodyText"/>
      </w:pPr>
      <w:r>
        <w:t xml:space="preserve">(อาจารย์ภาวิณี) แล้วมาเรียนที่นี่ ได้รับการบริการอย่างที่พี่แนะนำไหมคะ</w:t>
      </w:r>
    </w:p>
    <w:p>
      <w:pPr>
        <w:pStyle w:val="BodyText"/>
      </w:pPr>
      <w:r>
        <w:t xml:space="preserve">(ล่าม) ใช่ค่ะ บริการมีจริงค่ะ มีจริงค่ะ</w:t>
      </w:r>
    </w:p>
    <w:p>
      <w:pPr>
        <w:pStyle w:val="BodyText"/>
      </w:pPr>
      <w:r>
        <w:t xml:space="preserve">(อาจารย์ภาวิณี) ได้รับบริการอะไรบ้างเอ่ย พอจะยกตัวอย่างได้ไหมคะ</w:t>
      </w:r>
    </w:p>
    <w:p>
      <w:pPr>
        <w:pStyle w:val="BodyText"/>
      </w:pPr>
      <w:r>
        <w:t xml:space="preserve">(ล่าม) รายการ TTRS ค่ะ ช่วยในการเรียนให้เราเข้าใจมากขึ้นแล้วก็ 2. ถ้าสมมุติว่าไม่ได้ใช้บริการ TTRS ก็สามารถใช้บริการของฝ่าย DSS ได้ค่ะ แล้วก็มีเรื่องของ Caption ค่ะ ถ้าเกิดว่าเราไม่เข้าใจนี่ ก็สามารถดูแล้วก็ถามได้หรือถ้าเราอาหารพวกป่าเป็นประโยคไม่เข้าใจนี่ เราสามารถเอาประโยคเหล่านั้นแคปชั่นเรานั้นน่ะไปถาม DSSให้อธิบายให้เราเข้าใจได้อีกครั้งค่ะ</w:t>
      </w:r>
    </w:p>
    <w:p>
      <w:pPr>
        <w:pStyle w:val="BodyText"/>
      </w:pPr>
      <w:r>
        <w:t xml:space="preserve">(อาจารย์ภาวิณี) โอเคค่ะ ขอบคุณตาฟ้าค่ะ ต่อไปค่ะ เราเป็นน้องบกพร่องทางการเห็นนะคะ เดี๋ยวจะให้น้องสื่อสารได้เลยค่ะ เอ็มเครื่อง 4 ไม่ต้องเปิดก็ได้มั้ง ไม่ต้องเปิดกล้องก็ได้อยากใช้ถาม M ครับ M ได้รับการแนะแนวแนะนำมาไหมครับ ที่มาเรียนที่นี่ แล้วคิดคิดอย่างไร คิดอยากจะมาไหม หรือว่ามีตัวเลือกทางอื่นไหมครับ อ๋อ อ๋อ ค่ะ แล้วมาเรียน แล้วคิดว่ามีความต่อเนื่องกันไหมครับ ง่ายไหม หรือว่าระดับความยาก ยากเพิ่มขึ้น หรือว่าพอเรียนได้อยู่ ก็มีความสุขในการเรียนใช่ไหมครับ โอเค แต่ว่าพวกอุปกรณ์ พวกต่าง ๆ นะ ส่วนมากของเราจะมีในห้องเรียน แล้วก็นักศึกษามีเองนะ ก็ขอบคุณเอ็มครับ ต่อไปน้องมุกค่ะ ทำไม… เดี๋ยวนะ รู้ได้อย่างไรว่าราชภัฏสกลนครนี่ะ มีรับนักศึกษาพิการ มีการช่วยเหลือนักศึกษาพิการ อาจารย์แนะแนวเหรอคะ หรือว่า ข่าว อ๋อ แล้วมีสาขาเลือกอยู่ในใจอยู่ใช่ไหม ที่ไม่ใช่ครอบครัวเลือกให้ หรืออย่างไร อ๋อ ค่ะ แล้วเราตอนที่เรียนมัธยม กับเรียนมหาวิทยาลัย มีความแตกต่างในการรับบริการ หรือการสนับสนุนพวกสื่อพวกเทคโนโลยีต่างกันไหมคะ ต่างใช่ไหม อ๋อ ค่ะ ก็เปลี่ยน เปลี่ยนสถานที่เรียนใช่ไหมคะ เพราะว่าการบริการสนับสนุนแต่ละที่นะ บางทีมันก็ขึ้นอยู่กับผู้บริหารด้วยน่ะค่ะ ที่จะเล็งเห็นความสำคัญในการสนับสนุนการเรียนของผู้พิการนะคะ เรื่องเล็ก ๆ น้อย ๆ อย่างนี้ค่ะ บางสถานที่ก็จะเล็งเห็นนะ บางสถานที่ก็แบบว่าผู้บริหารไม่ได้รู้ ไม่ได้เข้าใจเกี่ยวกับคนพิการน่ะค่ะ ฉะนั้นแล้ว บางทีด้วยเราเป็นผู้พิการ เราก็ทุกวันนี้ค่ะ มันมีพวกสื่อเทคโนโลยีนะ เราก็ต้องศึกษาหาความรู้ พอเราศึกษาหาความรู้ด้วยตนเองแล้วสิทธิ์ไหนที่ควรจะได้เราก็ลองเรียกร้องได้นะคะ อย่างเช่นพวกการรับบริการ การตรวจศักยภาพ สมรรถภาพอะไรประมาณนี้ค่ะ เขาจะมีสิทธิ์ให้ผู้พิการ หรือเวลาไปโรงพยาบาลการรักษา เหมือนอย่างล่าสุดที่พามุกไป ที่จริงเขาจะ เขาจะ… มุกจะต้องได้เสียค่าใช้จ่ายนะคะ เพราะว่าอันนั้นน่ะมันเป็นการบริการนอกเวลา แต่ว่าวันนั้นพยาบาลก็เข้าใจว่าเป็นผู้พิการ แล้วก็เป็นนักศึกษา เขาก็ไม่เก็บค่าใช้จ่าย อย่างนี้ค่ะ ในบางกรณีบางคนที่เข้าใจ แต่ถ้าบางคนไม่เข้าใจเราก็จะได้ไปทำเรื่องยุ่งยากนะคะ แต่ที่จริงแล้วถ้าเราเป็นผู้พิการในการรักษาพยาบาล ถ้าเป็นพวกโรคทั่วไปที่ไม่ใช่บาดแผล ไม่ใช่การล้างแผลการเย็บอย่างนี้ค่ะ เราจะได้รักษาฟรีนะคะ ในเวลาราชการ หรือคนที่คนปกติ แต่ว่าเรามีสิทธิ์บัตรทองนะคะ เราก็สามารถไปรักษาฟรี แต่ว่าจะต้อง อันนี้อาจจะมีข้อแม้ ก็คือเสียแค่ 30 บาท ตามกฎของบัตรทอง เพราะเสียค่าใช้จ่ายเท่าไร ที่แบบเนื่องจาก 30 บาทอันนั้นรัฐบาลก็จะจ่ายช่วย แต่เราก็สนับสนุนรัฐบาลไปอีก 30 บาทนะคะ หรือไม่ใช่แค่สิทธิ์บัตรทอง หรือสิทธิ์ผู้พิการนะ ถ้าใครมีสวัสดิการผู้ปกครองเป็นข้าราชการอย่างนี้ค่ะ ทุกวันนี้ถ้าเป็นหน่วยงานของรัฐ เราไม่ต้องสำรองจ่ายก่อนนะคะ เขาจะมีข้อมูล โดยการคีย์รหัสบัตรประชาชน เขาก็ตรวจสอบก่อนเลย ในการไปโรงพยาบาลของพวกเรานะคะ สิ่งแรกที่ไป ก็คือ 1. ไปรับบัตรคิวเพื่อจะว่าจะรู้ว่าตัวเองจะไปแผนกไหน 2. ต้องไปตรวจสอบสิทธิ์นะคะ ว่าเราได้สิทธิ์อะไรบ้าง ในการรักษาสิทธิ์ฟรีหรือ สิทธิ์จ่ายสตางค์เราก็จะได้เตรียมการไว้ล่วงหน้านะคะ แล้วต่อไปเราก็จะไปตามขั้นตอนในการรักษา ถ้าสมมติว่าบางอันมันได้จ่ายสตางค์อย่างนี้ค่ะ เราก็จะได้เตรียมการหรือวางแผน หรือจะพักการรักษาไว้ก่อน ก็ต้องมากลับมาปรึกษากับทางครอบครัวนี้ค่ะ อันนี้ก็อยากให้นักศึกษานะคะ คำนึงถึงสิทธิ์ตัวเองด้วยนะคะ ที่จะได้รับ หรือสิทธิ์ในด้านการเรียนด้วยนะคะ แท้ที่จริงน่ะ ถ้าเป็นนักศึกษาพิการถ้ามีบัตรผู้พิการน่ะค่ะ ถ้าไปเข้าโรงเรียนปกติแม้ที่จริงนักศึกษาพิการนักเรียนพิการนะคะ ก็จะไม่ได้เสียค่าใช้จ่ายใด ๆ เลยนะคะ แต่ด้วยว่าถ้าทางโรงเรียนทำเรื่องขอไปกับทางรัฐบาลนะค่ะ ว่าในสถานศึกษาของของตนนี่ นักเรียนพิการกี่คนพิการอะไรเขาก็จะมีงบตัวนี้ที่ไม่ใช่ก็จะสนับสนุนมาที่โรงเรียนปกติ ที่เหมือน ๆ กับไปสนับสนุนกับโรงเรียนประจำ แต่อาจจะมีการคิดคำนวณที่แตกต่างกันนะคะ ถ้าเป็นโรงเรียนประจำ อย่างเช่น โรงเรียนโสตอย่างนี้ค่ะ เขาก็จะคิดให้หัวนึงต่อคนต่อวันก็ตกวันละ 500 บาท เพราะว่ามันมีการกินนอนในโรงเรียนด้วยน่ะค่ะ ก็คำนวณอาหารนี่ เป็น 3 ค่า แล้วก็ค่าอื่น ๆ ค่าน้ำ ค่าเครื่องดื่ม เขาก็คำนวณให้ด้วย แม้… หรือแม้กระทั่งพวกเสื้อผ้า ผ้าปูที่นอน อันนี้ อันนี้ก็จะมีงบอีกตัวหนึ่งก็จะเรียกว่างบครุภัณฑ์นะคะ เป็นสนับสนุน ถ้า… ถ้าเป็นของเราอยู่โรงเรียนปกติเรา เราไม่ต้องเสียอะไรเลย ถ้าทางโรงเรียนขอรับการสนับสนุนจากทางรัฐบาลนะคะ ต่อไปโยโกะค่ะ โยโกะ โยโกะทำไมถึงมาเรียนที่นี่คะ ที่บ้านไม่มีอะไรทำ แล้วถ้าสมมติว่าโยโกะเรียนแล้วนี่ โยโกะคิดว่าโยโกะจะเอาความรู้ไปสมัครงานได้ไหม ไม่แน่ใจ ถ้าหากสมมติ ว่าอาจารย์นี่ อาจจะหาที่ให้โยโกะไปทำงาน อย่างเช่น อบต. หรือหน่วยงานอื่น ที่ใกล้ ๆ บ้านคิดว่าจะทำได้ไหมคะ ก็ลองดูนะ ค่ะ ก็อยากให้นักศึกษาหลาย ๆ คนนะคะ อยากฝากความคิดด้วยนะ ว่าอย่าเพิ่งคิดว่าตัวเองทำไม่ได้นะคะ หรือไม่เคยทำ แต่อย่างน้อย อาจารย์ก็อยากให้นักศึกษาน่ะค่ะ ลองทำดู อยากให้นักศึกษาคิดในทางบวก ให้คิดว่าหาคนอื่น คนพิการคนอื่นเขายังทำได้ ก็อยากให้นักศึกษาคิด ว่าเราก็ทำได้นะคะ คนอื่น… คนอื่นที่เขาหนักกว่าเราเขายังทำได้ เราก็ต้องทำได้เช่นกัน เมื่อเราคิดแบบนี้แล้วก็อยากให้เราอดทนในสิ่งที่เราทำนะคะ เพราะทุกอย่างมันก็ต้องใช้ความอดทน ความสามารถของตัวเอง หรือแม้แต่ความอดทนในการบูลลีของเพื่อน ๆ หรือว่าอดทนในความไม่เข้าใจในความพิการของเรานะคะ อันนี้ก็อยากให้เรายอมรับนะคะว่าเราเป็นคนพิการ แต่ว่าขอให้เรามีพลังใจ ว่าเราจะทำได้นะคะ ถ้าสมมติว่าเราไปเจอคน คนที่แบบไม่เข้าใจเรา แล้วมาพูดให้เรา และก็อยากฝากนะ ว่าให้เราน่ะ อธิบายในความบกพร่องของเรานะคะ ให้เขาเห็น ให้เขารู้ก่อน ถึงแม้ว่าเราได้พูดออกไป แล้วเขาไม่เข้าใจ ก็ไม่เป็นไร แต่อย่างน้อยเราได้พูดออกไป เพื่อวันใดวันหนึ่งเขาอาจจะเปลี่ยนความรู้สึกก็ได้ ว่าทำไมเหตุผล ทำไมเขาถึงเป็นอย่างนี้นะคะ แล้วโยโกะคิดว่ามาเรียนที่นี่น่ะค่ะ ได้รับบริการสื่อเทคโนโลยีอุปกรณ์อะไรบ้างคะ มีได้รับอะไรบ้าง ที่มาที่นี่ ได้รับการเกี่ยวกับการสนับสนุนการเรียนน่ะค่ะ ได้รับอยู่ใช่ไหมอย่างเช่นอะไรเอ่ย พอจะนึกออกไหมคะ ได้รับทุนการศึกษา อันนี้ก็เป็นการสนับสนุนในด้านการเรียนเหมือนกันนะคะ ขอบคุณโยโกะนะคะ ต่อไปนะคะ เดี๋ยวจะให้นักศึกษา จากที่เราคุยกันนะ เดี๋ยวให้นักศึกษาบอกข้อมูลเกี่ยวกับการให้บริการด้านอุปกรณ์สื่อ เทคโนโลยีที่อำนวยความสะดวกในการเรียน ที่เป็นตั้งแต่เป็นตัวของนักศึกษาเอง หรือว่าที่เป็นภาพรวม ข้อมูลเพิ่มเติมนะคะ จากอินเทอร์เน็ต ลองใช้คอมพิวเตอร์นี่ อุปกรณ์ในการช่วยในการเรียนของเราน่ะค่ะ แล้วก็อินเทอร์เน็ตนี่ ลองหาข้อมูลดูสิคะว่ า ประโยชน์หรือข้อดีต่าง ๆ ในการสนับสนุนการบริการการเรียนของนักศึกษามีอะไรบ้าง แล้วก็ส่วนที่ 2 ก็บอกข้อเสียค่ะ เดี๋ยวให้นักศึกษาลองทำเป็นงานดูนะคะ นักศึกษาเข้าใจไหมคะ เดี๋ยวสำหรับวันนี้ก็จะมาเป็นเรื่องเล่านะ แล้วก็เดี๋ยวให้นักศึกษานั่งให้ทำงาน เดี๋ยวทีนี้จะให้นักศึกษาลงโปรแกรม spss นะคะ เดี๋ยวจะให้นักศึกษาลองทำงานส่งก่อนนะคะ สำหรับวันนี้ก็มีแค่นี้นะคะ นักศึกษามีอะไรจะถามไหมคะ ถ้าไม่มีอะไรถาม วันนี้ก็ เดี๋ยวให้นักศึกษาทำงานนะคะ สำหรับวันนี้ก็พอแค่นี้นะคะพี่ล่าม ก็ขอบคุณพี่ล่ามนะคะ ค่ะ ขอบคุณค่ะ สวัสดีค่ะพี่ล่าม โอเคค่ะ ให้นักศึกษาทำงาน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ทคโนโลยีสิ่งอำนวยความสะดวกทางการศึกษาสำหรับผู้พิการ (เช้า) 130766</dc:title>
  <dc:creator/>
  <cp:keywords/>
  <dcterms:created xsi:type="dcterms:W3CDTF">2024-01-04T02:59:20Z</dcterms:created>
  <dcterms:modified xsi:type="dcterms:W3CDTF">2024-01-04T02: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กรกฎาคม 2566 เวลา 09.00 น.</vt:lpwstr>
  </property>
  <property fmtid="{D5CDD505-2E9C-101B-9397-08002B2CF9AE}" pid="3" name="subtitle">
    <vt:lpwstr/>
  </property>
</Properties>
</file>